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72C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72C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72C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72C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2C3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72C3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73F59B1" w:rsidR="0000007A" w:rsidRPr="00072C30" w:rsidRDefault="00580A0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72C3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urrent Research on Geography, Earth Science and Environment</w:t>
              </w:r>
            </w:hyperlink>
          </w:p>
        </w:tc>
      </w:tr>
      <w:tr w:rsidR="0000007A" w:rsidRPr="00072C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72C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2C3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3B99BB9" w:rsidR="0000007A" w:rsidRPr="00072C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72C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72C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72C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9506F" w:rsidRPr="00072C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97</w:t>
            </w:r>
          </w:p>
        </w:tc>
      </w:tr>
      <w:tr w:rsidR="0000007A" w:rsidRPr="00072C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72C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2C3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F5CDC51" w:rsidR="0000007A" w:rsidRPr="00072C30" w:rsidRDefault="00A224B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72C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nalysis of Residents’ Understanding of Encroachment Risk to Water Infrastructure in </w:t>
            </w:r>
            <w:proofErr w:type="spellStart"/>
            <w:r w:rsidRPr="00072C30">
              <w:rPr>
                <w:rFonts w:ascii="Arial" w:hAnsi="Arial" w:cs="Arial"/>
                <w:b/>
                <w:sz w:val="20"/>
                <w:szCs w:val="20"/>
                <w:lang w:val="en-GB"/>
              </w:rPr>
              <w:t>Makause</w:t>
            </w:r>
            <w:proofErr w:type="spellEnd"/>
            <w:r w:rsidRPr="00072C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nformal Settlement in the City of Ekurhuleni</w:t>
            </w:r>
          </w:p>
        </w:tc>
      </w:tr>
      <w:tr w:rsidR="00CF0BBB" w:rsidRPr="00072C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72C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2C3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BD3FC11" w:rsidR="00CF0BBB" w:rsidRPr="00072C30" w:rsidRDefault="0039506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2C3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72C3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72C30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072C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072C30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072C30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72C30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72C30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72C30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72C30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7B344CA5" w:rsidR="00640538" w:rsidRPr="00072C30" w:rsidRDefault="003A6399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72C30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409DA79F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5080" r="12700" b="1079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7E61D428" w:rsidR="00E03C32" w:rsidRDefault="008E422C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8E422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Urban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Science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8E422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9(8), 294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1840ED97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167056" w:rsidRPr="00167056">
                              <w:t xml:space="preserve"> </w:t>
                            </w:r>
                            <w:hyperlink r:id="rId8" w:history="1">
                              <w:r w:rsidR="00167056" w:rsidRPr="00735C1D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3390/urbansci9080294</w:t>
                              </w:r>
                            </w:hyperlink>
                            <w:r w:rsidR="0016705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7E61D428" w:rsidR="00E03C32" w:rsidRDefault="008E422C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8E422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Urban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Science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8E422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9(8), 294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1840ED97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167056" w:rsidRPr="00167056">
                        <w:t xml:space="preserve"> </w:t>
                      </w:r>
                      <w:hyperlink r:id="rId9" w:history="1">
                        <w:r w:rsidR="00167056" w:rsidRPr="00735C1D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3390/urbansci9080294</w:t>
                        </w:r>
                      </w:hyperlink>
                      <w:r w:rsidR="0016705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072C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72C30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72C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072C3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72C3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72C3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72C3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72C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72C3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72C3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72C3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72C3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72C3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2C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72C3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72C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72C30">
              <w:rPr>
                <w:rFonts w:ascii="Arial" w:hAnsi="Arial" w:cs="Arial"/>
                <w:lang w:val="en-GB"/>
              </w:rPr>
              <w:t>Author’s Feedback</w:t>
            </w:r>
            <w:r w:rsidRPr="00072C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72C3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72C3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72C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2C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72C3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BDBBF09" w:rsidR="00F1171E" w:rsidRPr="00072C30" w:rsidRDefault="005641C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2C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s important in </w:t>
            </w:r>
            <w:proofErr w:type="gramStart"/>
            <w:r w:rsidRPr="00072C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untries  which</w:t>
            </w:r>
            <w:proofErr w:type="gramEnd"/>
            <w:r w:rsidRPr="00072C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has many informal settlements. It will help the government agencies to deal with such cases  </w:t>
            </w:r>
          </w:p>
        </w:tc>
        <w:tc>
          <w:tcPr>
            <w:tcW w:w="1523" w:type="pct"/>
          </w:tcPr>
          <w:p w14:paraId="462A339C" w14:textId="7511CC00" w:rsidR="00F1171E" w:rsidRPr="00072C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72C3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72C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2C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72C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2C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72C3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21CE221" w:rsidR="00F1171E" w:rsidRPr="00072C30" w:rsidRDefault="005641C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2C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072C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72C3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72C3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72C3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72C3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E7364EE" w:rsidR="00F1171E" w:rsidRPr="00072C30" w:rsidRDefault="005641C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2C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 suggest some improvements </w:t>
            </w:r>
          </w:p>
        </w:tc>
        <w:tc>
          <w:tcPr>
            <w:tcW w:w="1523" w:type="pct"/>
          </w:tcPr>
          <w:p w14:paraId="1D54B730" w14:textId="72A9D522" w:rsidR="00F1171E" w:rsidRPr="00072C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72C3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72C3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72C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7C898FE" w:rsidR="00F1171E" w:rsidRPr="00072C30" w:rsidRDefault="005641C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2C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898F764" w14:textId="77777777" w:rsidR="00F1171E" w:rsidRPr="00072C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72C3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72C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2C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72C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72C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DCA2283" w:rsidR="00F1171E" w:rsidRPr="00072C30" w:rsidRDefault="005641C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2C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220055" w14:textId="77777777" w:rsidR="00F1171E" w:rsidRPr="00072C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72C3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72C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72C3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72C3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72C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72C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24F1B28" w:rsidR="00F1171E" w:rsidRPr="00072C30" w:rsidRDefault="005641C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2C30">
              <w:rPr>
                <w:rFonts w:ascii="Arial" w:hAnsi="Arial" w:cs="Arial"/>
                <w:sz w:val="20"/>
                <w:szCs w:val="20"/>
                <w:lang w:val="en-GB"/>
              </w:rPr>
              <w:t xml:space="preserve">Needs some </w:t>
            </w:r>
            <w:proofErr w:type="spellStart"/>
            <w:r w:rsidRPr="00072C30">
              <w:rPr>
                <w:rFonts w:ascii="Arial" w:hAnsi="Arial" w:cs="Arial"/>
                <w:sz w:val="20"/>
                <w:szCs w:val="20"/>
                <w:lang w:val="en-GB"/>
              </w:rPr>
              <w:t>improment</w:t>
            </w:r>
            <w:proofErr w:type="spellEnd"/>
            <w:r w:rsidRPr="00072C3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41E28118" w14:textId="77777777" w:rsidR="00F1171E" w:rsidRPr="00072C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72C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72C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46CC2558" w:rsidR="00F1171E" w:rsidRPr="00072C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72C3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72C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72C3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72C3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72C3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72C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72C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072C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8627AE6" w:rsidR="00F1171E" w:rsidRPr="00072C30" w:rsidRDefault="00112E5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2C30">
              <w:rPr>
                <w:rFonts w:ascii="Arial" w:hAnsi="Arial" w:cs="Arial"/>
                <w:sz w:val="20"/>
                <w:szCs w:val="20"/>
                <w:lang w:val="en-GB"/>
              </w:rPr>
              <w:t>See the comments on the text</w:t>
            </w:r>
          </w:p>
          <w:p w14:paraId="15DFD0E8" w14:textId="77777777" w:rsidR="00F1171E" w:rsidRPr="00072C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72C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72C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72C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72C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72C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072C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072C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B769D8B" w14:textId="77777777" w:rsidR="00072C30" w:rsidRDefault="00072C3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B342FE9" w14:textId="77777777" w:rsidR="00072C30" w:rsidRDefault="00072C3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BEC005A" w14:textId="77777777" w:rsidR="00072C30" w:rsidRPr="00072C30" w:rsidRDefault="00072C3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072C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072C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072C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072C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072C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072C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072C3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72C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72C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72C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72C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72C30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72C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72C3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72C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072C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72C30">
              <w:rPr>
                <w:rFonts w:ascii="Arial" w:hAnsi="Arial" w:cs="Arial"/>
                <w:lang w:val="en-GB"/>
              </w:rPr>
              <w:t>Author’s comment</w:t>
            </w:r>
            <w:r w:rsidRPr="00072C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72C3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72C30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72C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2C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72C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6F582107" w:rsidR="00F1171E" w:rsidRPr="00072C30" w:rsidRDefault="005641CC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2C30">
              <w:rPr>
                <w:rFonts w:ascii="Arial" w:hAnsi="Arial" w:cs="Arial"/>
                <w:sz w:val="20"/>
                <w:szCs w:val="20"/>
                <w:lang w:val="en-GB"/>
              </w:rPr>
              <w:t xml:space="preserve">No </w:t>
            </w:r>
          </w:p>
          <w:p w14:paraId="7B654B67" w14:textId="77777777" w:rsidR="00F1171E" w:rsidRPr="00072C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072C3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72C3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72C3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72C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F07A9D3" w14:textId="77777777" w:rsidR="00072C30" w:rsidRPr="007B48E1" w:rsidRDefault="00072C30" w:rsidP="00072C3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B48E1">
        <w:rPr>
          <w:rFonts w:ascii="Arial" w:hAnsi="Arial" w:cs="Arial"/>
          <w:b/>
          <w:u w:val="single"/>
        </w:rPr>
        <w:t>Reviewer details:</w:t>
      </w:r>
    </w:p>
    <w:p w14:paraId="340ACC1C" w14:textId="77777777" w:rsidR="00072C30" w:rsidRDefault="00072C30" w:rsidP="00072C30">
      <w:r w:rsidRPr="007B48E1">
        <w:rPr>
          <w:rFonts w:ascii="Arial" w:hAnsi="Arial" w:cs="Arial"/>
          <w:b/>
          <w:color w:val="000000"/>
          <w:sz w:val="20"/>
          <w:szCs w:val="20"/>
        </w:rPr>
        <w:t xml:space="preserve">Thamer Ahmed </w:t>
      </w:r>
      <w:proofErr w:type="gramStart"/>
      <w:r w:rsidRPr="007B48E1">
        <w:rPr>
          <w:rFonts w:ascii="Arial" w:hAnsi="Arial" w:cs="Arial"/>
          <w:b/>
          <w:color w:val="000000"/>
          <w:sz w:val="20"/>
          <w:szCs w:val="20"/>
        </w:rPr>
        <w:t>Mohammed ,</w:t>
      </w:r>
      <w:proofErr w:type="gramEnd"/>
      <w:r w:rsidRPr="007B48E1">
        <w:rPr>
          <w:rFonts w:ascii="Arial" w:hAnsi="Arial" w:cs="Arial"/>
          <w:b/>
          <w:color w:val="000000"/>
          <w:sz w:val="20"/>
          <w:szCs w:val="20"/>
        </w:rPr>
        <w:t xml:space="preserve"> University of </w:t>
      </w:r>
      <w:proofErr w:type="gramStart"/>
      <w:r w:rsidRPr="007B48E1">
        <w:rPr>
          <w:rFonts w:ascii="Arial" w:hAnsi="Arial" w:cs="Arial"/>
          <w:b/>
          <w:color w:val="000000"/>
          <w:sz w:val="20"/>
          <w:szCs w:val="20"/>
        </w:rPr>
        <w:t>Baghdad ,Iraq</w:t>
      </w:r>
      <w:proofErr w:type="gramEnd"/>
      <w:r w:rsidRPr="007B48E1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Pr="007B48E1">
        <w:rPr>
          <w:rFonts w:ascii="Arial" w:hAnsi="Arial" w:cs="Arial"/>
          <w:b/>
          <w:color w:val="000000"/>
          <w:sz w:val="20"/>
          <w:szCs w:val="20"/>
        </w:rPr>
        <w:br/>
      </w:r>
    </w:p>
    <w:p w14:paraId="49714183" w14:textId="77777777" w:rsidR="00072C30" w:rsidRPr="00072C30" w:rsidRDefault="00072C30">
      <w:pPr>
        <w:rPr>
          <w:rFonts w:ascii="Arial" w:hAnsi="Arial" w:cs="Arial"/>
          <w:b/>
          <w:sz w:val="20"/>
          <w:szCs w:val="20"/>
        </w:rPr>
      </w:pPr>
    </w:p>
    <w:sectPr w:rsidR="00072C30" w:rsidRPr="00072C30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FDD03D" w14:textId="77777777" w:rsidR="003B6089" w:rsidRPr="0000007A" w:rsidRDefault="003B6089" w:rsidP="0099583E">
      <w:r>
        <w:separator/>
      </w:r>
    </w:p>
  </w:endnote>
  <w:endnote w:type="continuationSeparator" w:id="0">
    <w:p w14:paraId="5DCA7C5D" w14:textId="77777777" w:rsidR="003B6089" w:rsidRPr="0000007A" w:rsidRDefault="003B608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981B90" w14:textId="77777777" w:rsidR="003B6089" w:rsidRPr="0000007A" w:rsidRDefault="003B6089" w:rsidP="0099583E">
      <w:r>
        <w:separator/>
      </w:r>
    </w:p>
  </w:footnote>
  <w:footnote w:type="continuationSeparator" w:id="0">
    <w:p w14:paraId="3853B4B9" w14:textId="77777777" w:rsidR="003B6089" w:rsidRPr="0000007A" w:rsidRDefault="003B608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89895803">
    <w:abstractNumId w:val="3"/>
  </w:num>
  <w:num w:numId="2" w16cid:durableId="1278367788">
    <w:abstractNumId w:val="6"/>
  </w:num>
  <w:num w:numId="3" w16cid:durableId="1057364386">
    <w:abstractNumId w:val="5"/>
  </w:num>
  <w:num w:numId="4" w16cid:durableId="1092047516">
    <w:abstractNumId w:val="7"/>
  </w:num>
  <w:num w:numId="5" w16cid:durableId="480197135">
    <w:abstractNumId w:val="4"/>
  </w:num>
  <w:num w:numId="6" w16cid:durableId="250429857">
    <w:abstractNumId w:val="0"/>
  </w:num>
  <w:num w:numId="7" w16cid:durableId="1570992613">
    <w:abstractNumId w:val="1"/>
  </w:num>
  <w:num w:numId="8" w16cid:durableId="56974579">
    <w:abstractNumId w:val="9"/>
  </w:num>
  <w:num w:numId="9" w16cid:durableId="831602076">
    <w:abstractNumId w:val="8"/>
  </w:num>
  <w:num w:numId="10" w16cid:durableId="9527121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2C30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2E57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67056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734B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9506F"/>
    <w:rsid w:val="003A04E7"/>
    <w:rsid w:val="003A1C45"/>
    <w:rsid w:val="003A4991"/>
    <w:rsid w:val="003A6399"/>
    <w:rsid w:val="003A6E1A"/>
    <w:rsid w:val="003B1D0B"/>
    <w:rsid w:val="003B2172"/>
    <w:rsid w:val="003B6089"/>
    <w:rsid w:val="003C02C4"/>
    <w:rsid w:val="003C724A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51C3"/>
    <w:rsid w:val="004E08E3"/>
    <w:rsid w:val="004E1D1A"/>
    <w:rsid w:val="004E4915"/>
    <w:rsid w:val="004F34DF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41CC"/>
    <w:rsid w:val="00565D90"/>
    <w:rsid w:val="00567DE0"/>
    <w:rsid w:val="005735A5"/>
    <w:rsid w:val="005757CF"/>
    <w:rsid w:val="00580A00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4792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422C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373"/>
    <w:rsid w:val="009F7A71"/>
    <w:rsid w:val="00A001A0"/>
    <w:rsid w:val="00A12C83"/>
    <w:rsid w:val="00A15F2F"/>
    <w:rsid w:val="00A17184"/>
    <w:rsid w:val="00A224B6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4712"/>
    <w:rsid w:val="00BF53C6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54BB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24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34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224B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F34D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go">
    <w:name w:val="go"/>
    <w:basedOn w:val="DefaultParagraphFont"/>
    <w:rsid w:val="004F34DF"/>
  </w:style>
  <w:style w:type="paragraph" w:customStyle="1" w:styleId="Affiliation">
    <w:name w:val="Affiliation"/>
    <w:basedOn w:val="Normal"/>
    <w:rsid w:val="00072C3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urbansci9080294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current-research-on-geography-earth-science-and-environment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3390/urbansci908029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1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11-08T11:50:00Z</dcterms:created>
  <dcterms:modified xsi:type="dcterms:W3CDTF">2025-11-15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